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DE345" w14:textId="35E64453" w:rsidR="00633C3A" w:rsidRDefault="00633C3A" w:rsidP="00633C3A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633C3A">
        <w:rPr>
          <w:rFonts w:ascii="Times New Roman" w:hAnsi="Times New Roman" w:cs="Times New Roman" w:hint="eastAsia"/>
          <w:b/>
          <w:bCs/>
          <w:sz w:val="24"/>
          <w:szCs w:val="24"/>
        </w:rPr>
        <w:t>T</w:t>
      </w:r>
      <w:r>
        <w:rPr>
          <w:rFonts w:ascii="Times New Roman" w:hAnsi="Times New Roman" w:cs="Times New Roman"/>
          <w:b/>
          <w:bCs/>
          <w:sz w:val="24"/>
          <w:szCs w:val="24"/>
        </w:rPr>
        <w:t>able</w:t>
      </w:r>
      <w:r w:rsidRPr="00633C3A">
        <w:rPr>
          <w:rFonts w:ascii="Times New Roman" w:hAnsi="Times New Roman" w:cs="Times New Roman"/>
          <w:b/>
          <w:bCs/>
          <w:sz w:val="24"/>
          <w:szCs w:val="24"/>
        </w:rPr>
        <w:t xml:space="preserve"> S1</w:t>
      </w:r>
      <w:r>
        <w:rPr>
          <w:rFonts w:ascii="Times New Roman" w:hAnsi="Times New Roman" w:cs="Times New Roman"/>
          <w:sz w:val="24"/>
          <w:szCs w:val="24"/>
        </w:rPr>
        <w:t xml:space="preserve"> - Hyper-parameters of </w:t>
      </w:r>
      <w:proofErr w:type="spellStart"/>
      <w:r>
        <w:rPr>
          <w:rFonts w:ascii="Times New Roman" w:hAnsi="Times New Roman" w:cs="Times New Roman"/>
          <w:sz w:val="24"/>
          <w:szCs w:val="24"/>
        </w:rPr>
        <w:t>NPI-RGCNAE</w:t>
      </w:r>
      <w:proofErr w:type="spellEnd"/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09"/>
        <w:gridCol w:w="1141"/>
        <w:gridCol w:w="1121"/>
        <w:gridCol w:w="1051"/>
        <w:gridCol w:w="1182"/>
        <w:gridCol w:w="665"/>
        <w:gridCol w:w="957"/>
      </w:tblGrid>
      <w:tr w:rsidR="00633C3A" w:rsidRPr="00770126" w14:paraId="64F2A8F5" w14:textId="77777777" w:rsidTr="00C343C2">
        <w:tc>
          <w:tcPr>
            <w:tcW w:w="2679" w:type="dxa"/>
            <w:tcBorders>
              <w:top w:val="double" w:sz="6" w:space="0" w:color="auto"/>
              <w:bottom w:val="single" w:sz="6" w:space="0" w:color="auto"/>
            </w:tcBorders>
          </w:tcPr>
          <w:p w14:paraId="0AD47B8D" w14:textId="125B6AB1" w:rsidR="00633C3A" w:rsidRPr="00770126" w:rsidRDefault="00633C3A" w:rsidP="00C343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Dataset</w:t>
            </w:r>
            <w:r w:rsidR="00E451C7" w:rsidRPr="00E451C7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  <w:proofErr w:type="spellEnd"/>
          </w:p>
        </w:tc>
        <w:tc>
          <w:tcPr>
            <w:tcW w:w="1182" w:type="dxa"/>
            <w:tcBorders>
              <w:top w:val="double" w:sz="6" w:space="0" w:color="auto"/>
              <w:bottom w:val="single" w:sz="6" w:space="0" w:color="auto"/>
            </w:tcBorders>
          </w:tcPr>
          <w:p w14:paraId="14948D84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Dropout ratio</w:t>
            </w:r>
          </w:p>
        </w:tc>
        <w:tc>
          <w:tcPr>
            <w:tcW w:w="1159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2205CAC2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Initial learning rate</w:t>
            </w:r>
          </w:p>
        </w:tc>
        <w:tc>
          <w:tcPr>
            <w:tcW w:w="1099" w:type="dxa"/>
            <w:tcBorders>
              <w:top w:val="double" w:sz="6" w:space="0" w:color="auto"/>
              <w:bottom w:val="single" w:sz="6" w:space="0" w:color="auto"/>
            </w:tcBorders>
          </w:tcPr>
          <w:p w14:paraId="53404B18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Weight decay</w:t>
            </w:r>
          </w:p>
        </w:tc>
        <w:tc>
          <w:tcPr>
            <w:tcW w:w="1215" w:type="dxa"/>
            <w:tcBorders>
              <w:top w:val="double" w:sz="6" w:space="0" w:color="auto"/>
              <w:bottom w:val="single" w:sz="6" w:space="0" w:color="auto"/>
            </w:tcBorders>
          </w:tcPr>
          <w:p w14:paraId="648DB0A8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70126">
              <w:rPr>
                <w:rFonts w:ascii="Times New Roman" w:hAnsi="Times New Roman" w:cs="Times New Roman"/>
                <w:i/>
                <w:sz w:val="24"/>
                <w:szCs w:val="24"/>
              </w:rPr>
              <w:t>step_size</w:t>
            </w:r>
            <w:proofErr w:type="spellEnd"/>
          </w:p>
        </w:tc>
        <w:tc>
          <w:tcPr>
            <w:tcW w:w="714" w:type="dxa"/>
            <w:tcBorders>
              <w:top w:val="double" w:sz="6" w:space="0" w:color="auto"/>
              <w:bottom w:val="single" w:sz="6" w:space="0" w:color="auto"/>
            </w:tcBorders>
          </w:tcPr>
          <w:p w14:paraId="2ABF0E2D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i/>
                <w:sz w:val="24"/>
                <w:szCs w:val="24"/>
              </w:rPr>
              <w:sym w:font="Symbol" w:char="F067"/>
            </w:r>
          </w:p>
        </w:tc>
        <w:tc>
          <w:tcPr>
            <w:tcW w:w="968" w:type="dxa"/>
            <w:tcBorders>
              <w:top w:val="double" w:sz="6" w:space="0" w:color="auto"/>
              <w:bottom w:val="single" w:sz="6" w:space="0" w:color="auto"/>
            </w:tcBorders>
          </w:tcPr>
          <w:p w14:paraId="7E8F9276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Epochs</w:t>
            </w:r>
          </w:p>
        </w:tc>
      </w:tr>
      <w:tr w:rsidR="00633C3A" w:rsidRPr="00770126" w14:paraId="345BC41A" w14:textId="77777777" w:rsidTr="00C343C2">
        <w:tc>
          <w:tcPr>
            <w:tcW w:w="2679" w:type="dxa"/>
            <w:tcBorders>
              <w:top w:val="single" w:sz="6" w:space="0" w:color="auto"/>
            </w:tcBorders>
          </w:tcPr>
          <w:p w14:paraId="4C48B504" w14:textId="77777777" w:rsidR="00633C3A" w:rsidRPr="00770126" w:rsidRDefault="00633C3A" w:rsidP="00C343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RPI2241</w:t>
            </w:r>
          </w:p>
        </w:tc>
        <w:tc>
          <w:tcPr>
            <w:tcW w:w="1182" w:type="dxa"/>
            <w:tcBorders>
              <w:top w:val="single" w:sz="6" w:space="0" w:color="auto"/>
            </w:tcBorders>
          </w:tcPr>
          <w:p w14:paraId="1C553784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159" w:type="dxa"/>
            <w:tcBorders>
              <w:top w:val="single" w:sz="6" w:space="0" w:color="auto"/>
            </w:tcBorders>
          </w:tcPr>
          <w:p w14:paraId="0C3F8D5C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07</w:t>
            </w:r>
          </w:p>
        </w:tc>
        <w:tc>
          <w:tcPr>
            <w:tcW w:w="1099" w:type="dxa"/>
            <w:tcBorders>
              <w:top w:val="single" w:sz="6" w:space="0" w:color="auto"/>
            </w:tcBorders>
          </w:tcPr>
          <w:p w14:paraId="7D1EC40E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215" w:type="dxa"/>
            <w:tcBorders>
              <w:top w:val="single" w:sz="6" w:space="0" w:color="auto"/>
            </w:tcBorders>
          </w:tcPr>
          <w:p w14:paraId="205451C9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714" w:type="dxa"/>
            <w:tcBorders>
              <w:top w:val="single" w:sz="6" w:space="0" w:color="auto"/>
            </w:tcBorders>
          </w:tcPr>
          <w:p w14:paraId="5DD259DE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968" w:type="dxa"/>
            <w:tcBorders>
              <w:top w:val="single" w:sz="6" w:space="0" w:color="auto"/>
            </w:tcBorders>
          </w:tcPr>
          <w:p w14:paraId="69CE8F49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33C3A" w:rsidRPr="00770126" w14:paraId="4D274516" w14:textId="77777777" w:rsidTr="00C343C2">
        <w:tc>
          <w:tcPr>
            <w:tcW w:w="2679" w:type="dxa"/>
          </w:tcPr>
          <w:p w14:paraId="3F7EF874" w14:textId="5818C07F" w:rsidR="00633C3A" w:rsidRPr="00770126" w:rsidRDefault="00633C3A" w:rsidP="00C343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RPI2241_random</w:t>
            </w:r>
          </w:p>
        </w:tc>
        <w:tc>
          <w:tcPr>
            <w:tcW w:w="1182" w:type="dxa"/>
          </w:tcPr>
          <w:p w14:paraId="050E6046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159" w:type="dxa"/>
          </w:tcPr>
          <w:p w14:paraId="139000A6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07</w:t>
            </w:r>
          </w:p>
        </w:tc>
        <w:tc>
          <w:tcPr>
            <w:tcW w:w="1099" w:type="dxa"/>
          </w:tcPr>
          <w:p w14:paraId="1675A205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215" w:type="dxa"/>
          </w:tcPr>
          <w:p w14:paraId="39D558C2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714" w:type="dxa"/>
          </w:tcPr>
          <w:p w14:paraId="48BAD422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968" w:type="dxa"/>
          </w:tcPr>
          <w:p w14:paraId="4268E508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33C3A" w:rsidRPr="00770126" w14:paraId="32756688" w14:textId="77777777" w:rsidTr="00C343C2">
        <w:tc>
          <w:tcPr>
            <w:tcW w:w="2679" w:type="dxa"/>
          </w:tcPr>
          <w:p w14:paraId="76924D62" w14:textId="77777777" w:rsidR="00633C3A" w:rsidRPr="00770126" w:rsidRDefault="00633C3A" w:rsidP="00C343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RPI2241_sort_random</w:t>
            </w:r>
          </w:p>
        </w:tc>
        <w:tc>
          <w:tcPr>
            <w:tcW w:w="1182" w:type="dxa"/>
          </w:tcPr>
          <w:p w14:paraId="65AF941F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159" w:type="dxa"/>
          </w:tcPr>
          <w:p w14:paraId="1BD25C47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07</w:t>
            </w:r>
          </w:p>
        </w:tc>
        <w:tc>
          <w:tcPr>
            <w:tcW w:w="1099" w:type="dxa"/>
          </w:tcPr>
          <w:p w14:paraId="702AE2A9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215" w:type="dxa"/>
          </w:tcPr>
          <w:p w14:paraId="3846698D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714" w:type="dxa"/>
          </w:tcPr>
          <w:p w14:paraId="004C1F51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968" w:type="dxa"/>
          </w:tcPr>
          <w:p w14:paraId="035A18C8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33C3A" w:rsidRPr="00770126" w14:paraId="79947AAF" w14:textId="77777777" w:rsidTr="00C343C2">
        <w:tc>
          <w:tcPr>
            <w:tcW w:w="2679" w:type="dxa"/>
          </w:tcPr>
          <w:p w14:paraId="5CEB4841" w14:textId="77777777" w:rsidR="00633C3A" w:rsidRPr="00770126" w:rsidRDefault="00633C3A" w:rsidP="00C343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RPI369</w:t>
            </w:r>
          </w:p>
        </w:tc>
        <w:tc>
          <w:tcPr>
            <w:tcW w:w="1182" w:type="dxa"/>
          </w:tcPr>
          <w:p w14:paraId="493FDF42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</w:p>
        </w:tc>
        <w:tc>
          <w:tcPr>
            <w:tcW w:w="1159" w:type="dxa"/>
          </w:tcPr>
          <w:p w14:paraId="3264CFE1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07</w:t>
            </w:r>
          </w:p>
        </w:tc>
        <w:tc>
          <w:tcPr>
            <w:tcW w:w="1099" w:type="dxa"/>
          </w:tcPr>
          <w:p w14:paraId="6087A99A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215" w:type="dxa"/>
          </w:tcPr>
          <w:p w14:paraId="4F8261FF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714" w:type="dxa"/>
          </w:tcPr>
          <w:p w14:paraId="57F64070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968" w:type="dxa"/>
          </w:tcPr>
          <w:p w14:paraId="1D12E97F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33C3A" w:rsidRPr="00770126" w14:paraId="43E6E11E" w14:textId="77777777" w:rsidTr="00C343C2">
        <w:tc>
          <w:tcPr>
            <w:tcW w:w="2679" w:type="dxa"/>
          </w:tcPr>
          <w:p w14:paraId="50338BB3" w14:textId="77777777" w:rsidR="00633C3A" w:rsidRPr="00770126" w:rsidRDefault="00633C3A" w:rsidP="00C343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RPI369_random</w:t>
            </w:r>
          </w:p>
        </w:tc>
        <w:tc>
          <w:tcPr>
            <w:tcW w:w="1182" w:type="dxa"/>
          </w:tcPr>
          <w:p w14:paraId="6483433E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1159" w:type="dxa"/>
          </w:tcPr>
          <w:p w14:paraId="1AB78CF9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07</w:t>
            </w:r>
          </w:p>
        </w:tc>
        <w:tc>
          <w:tcPr>
            <w:tcW w:w="1099" w:type="dxa"/>
          </w:tcPr>
          <w:p w14:paraId="0EA7F212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7</w:t>
            </w:r>
          </w:p>
        </w:tc>
        <w:tc>
          <w:tcPr>
            <w:tcW w:w="1215" w:type="dxa"/>
          </w:tcPr>
          <w:p w14:paraId="5BFE4633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714" w:type="dxa"/>
          </w:tcPr>
          <w:p w14:paraId="44D7EC11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968" w:type="dxa"/>
          </w:tcPr>
          <w:p w14:paraId="2A882457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33C3A" w:rsidRPr="00770126" w14:paraId="7B93135D" w14:textId="77777777" w:rsidTr="00C343C2">
        <w:tc>
          <w:tcPr>
            <w:tcW w:w="2679" w:type="dxa"/>
          </w:tcPr>
          <w:p w14:paraId="0B5708A1" w14:textId="77777777" w:rsidR="00633C3A" w:rsidRPr="00770126" w:rsidRDefault="00633C3A" w:rsidP="00C343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RPI369_sort_random</w:t>
            </w:r>
          </w:p>
        </w:tc>
        <w:tc>
          <w:tcPr>
            <w:tcW w:w="1182" w:type="dxa"/>
          </w:tcPr>
          <w:p w14:paraId="24F2BBF7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</w:p>
        </w:tc>
        <w:tc>
          <w:tcPr>
            <w:tcW w:w="1159" w:type="dxa"/>
          </w:tcPr>
          <w:p w14:paraId="0F21C468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07</w:t>
            </w:r>
          </w:p>
        </w:tc>
        <w:tc>
          <w:tcPr>
            <w:tcW w:w="1099" w:type="dxa"/>
          </w:tcPr>
          <w:p w14:paraId="1D787CCF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215" w:type="dxa"/>
          </w:tcPr>
          <w:p w14:paraId="3258DF6D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714" w:type="dxa"/>
          </w:tcPr>
          <w:p w14:paraId="1680245A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968" w:type="dxa"/>
          </w:tcPr>
          <w:p w14:paraId="4CFF5CAC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33C3A" w:rsidRPr="00770126" w14:paraId="7FE2EDC4" w14:textId="77777777" w:rsidTr="00C343C2">
        <w:tc>
          <w:tcPr>
            <w:tcW w:w="2679" w:type="dxa"/>
          </w:tcPr>
          <w:p w14:paraId="545AD1AB" w14:textId="77777777" w:rsidR="00633C3A" w:rsidRPr="00770126" w:rsidRDefault="00633C3A" w:rsidP="00C343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NPInter10412</w:t>
            </w:r>
          </w:p>
        </w:tc>
        <w:tc>
          <w:tcPr>
            <w:tcW w:w="1182" w:type="dxa"/>
          </w:tcPr>
          <w:p w14:paraId="3B2A62C4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159" w:type="dxa"/>
          </w:tcPr>
          <w:p w14:paraId="641BC448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099" w:type="dxa"/>
          </w:tcPr>
          <w:p w14:paraId="1845D826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215" w:type="dxa"/>
          </w:tcPr>
          <w:p w14:paraId="4A81E30D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14" w:type="dxa"/>
          </w:tcPr>
          <w:p w14:paraId="73F03ADE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968" w:type="dxa"/>
          </w:tcPr>
          <w:p w14:paraId="620F4BFC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633C3A" w:rsidRPr="00770126" w14:paraId="6B728809" w14:textId="77777777" w:rsidTr="00C343C2">
        <w:tc>
          <w:tcPr>
            <w:tcW w:w="2679" w:type="dxa"/>
          </w:tcPr>
          <w:p w14:paraId="3FC875A2" w14:textId="77777777" w:rsidR="00633C3A" w:rsidRPr="00770126" w:rsidRDefault="00633C3A" w:rsidP="00C343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NPInter10412_random</w:t>
            </w:r>
          </w:p>
        </w:tc>
        <w:tc>
          <w:tcPr>
            <w:tcW w:w="1182" w:type="dxa"/>
          </w:tcPr>
          <w:p w14:paraId="0855A464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159" w:type="dxa"/>
          </w:tcPr>
          <w:p w14:paraId="58905051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099" w:type="dxa"/>
          </w:tcPr>
          <w:p w14:paraId="336611E9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215" w:type="dxa"/>
          </w:tcPr>
          <w:p w14:paraId="6DC9F35B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14" w:type="dxa"/>
          </w:tcPr>
          <w:p w14:paraId="7789D07C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968" w:type="dxa"/>
          </w:tcPr>
          <w:p w14:paraId="7D100A92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633C3A" w:rsidRPr="00770126" w14:paraId="2CF92D4B" w14:textId="77777777" w:rsidTr="00C343C2">
        <w:tc>
          <w:tcPr>
            <w:tcW w:w="2679" w:type="dxa"/>
          </w:tcPr>
          <w:p w14:paraId="23D9AAFF" w14:textId="77777777" w:rsidR="00633C3A" w:rsidRPr="00770126" w:rsidRDefault="00633C3A" w:rsidP="00C343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NPInter10412_sort_random</w:t>
            </w:r>
          </w:p>
        </w:tc>
        <w:tc>
          <w:tcPr>
            <w:tcW w:w="1182" w:type="dxa"/>
          </w:tcPr>
          <w:p w14:paraId="7081B780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159" w:type="dxa"/>
          </w:tcPr>
          <w:p w14:paraId="3B69928D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099" w:type="dxa"/>
          </w:tcPr>
          <w:p w14:paraId="5C27F82C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215" w:type="dxa"/>
          </w:tcPr>
          <w:p w14:paraId="04689EBB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14" w:type="dxa"/>
          </w:tcPr>
          <w:p w14:paraId="3C9E313E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968" w:type="dxa"/>
          </w:tcPr>
          <w:p w14:paraId="1BD3F20A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633C3A" w:rsidRPr="00770126" w14:paraId="2F10442A" w14:textId="77777777" w:rsidTr="00C343C2">
        <w:tc>
          <w:tcPr>
            <w:tcW w:w="2679" w:type="dxa"/>
          </w:tcPr>
          <w:p w14:paraId="6E4B70E8" w14:textId="489DAAD1" w:rsidR="00633C3A" w:rsidRPr="00770126" w:rsidRDefault="00633C3A" w:rsidP="00C343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NPInter10412_20%</w:t>
            </w:r>
          </w:p>
        </w:tc>
        <w:tc>
          <w:tcPr>
            <w:tcW w:w="1182" w:type="dxa"/>
          </w:tcPr>
          <w:p w14:paraId="5F376C3D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159" w:type="dxa"/>
          </w:tcPr>
          <w:p w14:paraId="6C405904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07</w:t>
            </w:r>
          </w:p>
        </w:tc>
        <w:tc>
          <w:tcPr>
            <w:tcW w:w="1099" w:type="dxa"/>
          </w:tcPr>
          <w:p w14:paraId="7BA3EE21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215" w:type="dxa"/>
          </w:tcPr>
          <w:p w14:paraId="5AF3559B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714" w:type="dxa"/>
          </w:tcPr>
          <w:p w14:paraId="4428119F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968" w:type="dxa"/>
          </w:tcPr>
          <w:p w14:paraId="5038D355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33C3A" w:rsidRPr="00770126" w14:paraId="34C3B67F" w14:textId="77777777" w:rsidTr="00C343C2">
        <w:tc>
          <w:tcPr>
            <w:tcW w:w="2679" w:type="dxa"/>
          </w:tcPr>
          <w:p w14:paraId="1E13C265" w14:textId="77777777" w:rsidR="00633C3A" w:rsidRPr="00770126" w:rsidRDefault="00633C3A" w:rsidP="00C343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NPInter10412_40%</w:t>
            </w:r>
          </w:p>
        </w:tc>
        <w:tc>
          <w:tcPr>
            <w:tcW w:w="1182" w:type="dxa"/>
          </w:tcPr>
          <w:p w14:paraId="77156CF0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159" w:type="dxa"/>
          </w:tcPr>
          <w:p w14:paraId="0C0121A3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099" w:type="dxa"/>
          </w:tcPr>
          <w:p w14:paraId="227413CD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215" w:type="dxa"/>
          </w:tcPr>
          <w:p w14:paraId="5A28720B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714" w:type="dxa"/>
          </w:tcPr>
          <w:p w14:paraId="5CABF047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968" w:type="dxa"/>
          </w:tcPr>
          <w:p w14:paraId="4B2DBD4B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33C3A" w:rsidRPr="00770126" w14:paraId="707B843C" w14:textId="77777777" w:rsidTr="00C343C2">
        <w:tc>
          <w:tcPr>
            <w:tcW w:w="2679" w:type="dxa"/>
          </w:tcPr>
          <w:p w14:paraId="533CEE38" w14:textId="77777777" w:rsidR="00633C3A" w:rsidRPr="00770126" w:rsidRDefault="00633C3A" w:rsidP="00C343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NPInter10412_60%</w:t>
            </w:r>
          </w:p>
        </w:tc>
        <w:tc>
          <w:tcPr>
            <w:tcW w:w="1182" w:type="dxa"/>
          </w:tcPr>
          <w:p w14:paraId="638BAA24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159" w:type="dxa"/>
          </w:tcPr>
          <w:p w14:paraId="000B1214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3</w:t>
            </w:r>
          </w:p>
        </w:tc>
        <w:tc>
          <w:tcPr>
            <w:tcW w:w="1099" w:type="dxa"/>
          </w:tcPr>
          <w:p w14:paraId="43C14B6D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215" w:type="dxa"/>
          </w:tcPr>
          <w:p w14:paraId="69777D59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714" w:type="dxa"/>
          </w:tcPr>
          <w:p w14:paraId="2810A443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968" w:type="dxa"/>
          </w:tcPr>
          <w:p w14:paraId="217A6B85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33C3A" w:rsidRPr="00770126" w14:paraId="1CA656CB" w14:textId="77777777" w:rsidTr="00C343C2">
        <w:tc>
          <w:tcPr>
            <w:tcW w:w="2679" w:type="dxa"/>
          </w:tcPr>
          <w:p w14:paraId="4D8CF778" w14:textId="77777777" w:rsidR="00633C3A" w:rsidRPr="00770126" w:rsidRDefault="00633C3A" w:rsidP="00C343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NPInter10412_80%</w:t>
            </w:r>
          </w:p>
        </w:tc>
        <w:tc>
          <w:tcPr>
            <w:tcW w:w="1182" w:type="dxa"/>
          </w:tcPr>
          <w:p w14:paraId="33FE923B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159" w:type="dxa"/>
          </w:tcPr>
          <w:p w14:paraId="483CC0E4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3</w:t>
            </w:r>
          </w:p>
        </w:tc>
        <w:tc>
          <w:tcPr>
            <w:tcW w:w="1099" w:type="dxa"/>
          </w:tcPr>
          <w:p w14:paraId="5DC0D467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215" w:type="dxa"/>
          </w:tcPr>
          <w:p w14:paraId="49A14AA2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714" w:type="dxa"/>
          </w:tcPr>
          <w:p w14:paraId="4BB9132D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968" w:type="dxa"/>
          </w:tcPr>
          <w:p w14:paraId="16217586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33C3A" w:rsidRPr="00770126" w14:paraId="594BE5EF" w14:textId="77777777" w:rsidTr="00C343C2">
        <w:tc>
          <w:tcPr>
            <w:tcW w:w="2679" w:type="dxa"/>
          </w:tcPr>
          <w:p w14:paraId="345C7DAB" w14:textId="77777777" w:rsidR="00633C3A" w:rsidRPr="00770126" w:rsidRDefault="00633C3A" w:rsidP="00C343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RPI7317</w:t>
            </w:r>
          </w:p>
        </w:tc>
        <w:tc>
          <w:tcPr>
            <w:tcW w:w="1182" w:type="dxa"/>
          </w:tcPr>
          <w:p w14:paraId="5B4DCD61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159" w:type="dxa"/>
          </w:tcPr>
          <w:p w14:paraId="52CCEE49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3</w:t>
            </w:r>
          </w:p>
        </w:tc>
        <w:tc>
          <w:tcPr>
            <w:tcW w:w="1099" w:type="dxa"/>
          </w:tcPr>
          <w:p w14:paraId="1ADE3D84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215" w:type="dxa"/>
          </w:tcPr>
          <w:p w14:paraId="5AEAA002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714" w:type="dxa"/>
          </w:tcPr>
          <w:p w14:paraId="76094943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968" w:type="dxa"/>
          </w:tcPr>
          <w:p w14:paraId="5D4C75B1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633C3A" w:rsidRPr="00770126" w14:paraId="58C37F67" w14:textId="77777777" w:rsidTr="00C343C2">
        <w:tc>
          <w:tcPr>
            <w:tcW w:w="2679" w:type="dxa"/>
          </w:tcPr>
          <w:p w14:paraId="4FC0EB79" w14:textId="77777777" w:rsidR="00633C3A" w:rsidRPr="00770126" w:rsidRDefault="00633C3A" w:rsidP="00C343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RPI7317_random</w:t>
            </w:r>
          </w:p>
        </w:tc>
        <w:tc>
          <w:tcPr>
            <w:tcW w:w="1182" w:type="dxa"/>
          </w:tcPr>
          <w:p w14:paraId="37165F25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159" w:type="dxa"/>
          </w:tcPr>
          <w:p w14:paraId="704CCE47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3</w:t>
            </w:r>
          </w:p>
        </w:tc>
        <w:tc>
          <w:tcPr>
            <w:tcW w:w="1099" w:type="dxa"/>
          </w:tcPr>
          <w:p w14:paraId="4D9270B4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215" w:type="dxa"/>
          </w:tcPr>
          <w:p w14:paraId="05FA8D6C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714" w:type="dxa"/>
          </w:tcPr>
          <w:p w14:paraId="78102E84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968" w:type="dxa"/>
          </w:tcPr>
          <w:p w14:paraId="1FD56655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C67ED3" w:rsidRPr="00770126" w14:paraId="08934391" w14:textId="77777777" w:rsidTr="00C67ED3">
        <w:tc>
          <w:tcPr>
            <w:tcW w:w="2679" w:type="dxa"/>
          </w:tcPr>
          <w:p w14:paraId="5EFB78EB" w14:textId="77777777" w:rsidR="00633C3A" w:rsidRPr="00770126" w:rsidRDefault="00633C3A" w:rsidP="00C343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RPI7317_sort_random</w:t>
            </w:r>
          </w:p>
        </w:tc>
        <w:tc>
          <w:tcPr>
            <w:tcW w:w="1182" w:type="dxa"/>
          </w:tcPr>
          <w:p w14:paraId="705ABBCA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159" w:type="dxa"/>
          </w:tcPr>
          <w:p w14:paraId="63E32E37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3</w:t>
            </w:r>
          </w:p>
        </w:tc>
        <w:tc>
          <w:tcPr>
            <w:tcW w:w="1099" w:type="dxa"/>
          </w:tcPr>
          <w:p w14:paraId="1D70DB4F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215" w:type="dxa"/>
          </w:tcPr>
          <w:p w14:paraId="0D9A2BB0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714" w:type="dxa"/>
          </w:tcPr>
          <w:p w14:paraId="6E8AA513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968" w:type="dxa"/>
          </w:tcPr>
          <w:p w14:paraId="57EBB533" w14:textId="77777777" w:rsidR="00633C3A" w:rsidRPr="00770126" w:rsidRDefault="00633C3A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126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C67ED3" w:rsidRPr="00770126" w14:paraId="0A09B7FE" w14:textId="77777777" w:rsidTr="00C343C2">
        <w:tc>
          <w:tcPr>
            <w:tcW w:w="2679" w:type="dxa"/>
            <w:tcBorders>
              <w:bottom w:val="double" w:sz="6" w:space="0" w:color="auto"/>
            </w:tcBorders>
          </w:tcPr>
          <w:p w14:paraId="687A4555" w14:textId="35C7D543" w:rsidR="00C67ED3" w:rsidRPr="00770126" w:rsidRDefault="00C67ED3" w:rsidP="00C343C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Inter4158</w:t>
            </w:r>
          </w:p>
        </w:tc>
        <w:tc>
          <w:tcPr>
            <w:tcW w:w="1182" w:type="dxa"/>
            <w:tcBorders>
              <w:bottom w:val="double" w:sz="6" w:space="0" w:color="auto"/>
            </w:tcBorders>
          </w:tcPr>
          <w:p w14:paraId="35C2CDEF" w14:textId="5A7A43B4" w:rsidR="00C67ED3" w:rsidRPr="00770126" w:rsidRDefault="00C67ED3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159" w:type="dxa"/>
            <w:tcBorders>
              <w:bottom w:val="double" w:sz="6" w:space="0" w:color="auto"/>
            </w:tcBorders>
          </w:tcPr>
          <w:p w14:paraId="0D630D90" w14:textId="455A54F0" w:rsidR="00C67ED3" w:rsidRPr="00770126" w:rsidRDefault="00C67ED3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099" w:type="dxa"/>
            <w:tcBorders>
              <w:bottom w:val="double" w:sz="6" w:space="0" w:color="auto"/>
            </w:tcBorders>
          </w:tcPr>
          <w:p w14:paraId="2C0C0895" w14:textId="4B0A0BAD" w:rsidR="00C67ED3" w:rsidRPr="00770126" w:rsidRDefault="00C67ED3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215" w:type="dxa"/>
            <w:tcBorders>
              <w:bottom w:val="double" w:sz="6" w:space="0" w:color="auto"/>
            </w:tcBorders>
          </w:tcPr>
          <w:p w14:paraId="64B2099A" w14:textId="6BB47E51" w:rsidR="00C67ED3" w:rsidRPr="00770126" w:rsidRDefault="00C67ED3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714" w:type="dxa"/>
            <w:tcBorders>
              <w:bottom w:val="double" w:sz="6" w:space="0" w:color="auto"/>
            </w:tcBorders>
          </w:tcPr>
          <w:p w14:paraId="1D27521B" w14:textId="332EEFA0" w:rsidR="00C67ED3" w:rsidRPr="00770126" w:rsidRDefault="00C67ED3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968" w:type="dxa"/>
            <w:tcBorders>
              <w:bottom w:val="double" w:sz="6" w:space="0" w:color="auto"/>
            </w:tcBorders>
          </w:tcPr>
          <w:p w14:paraId="0885A4A3" w14:textId="22C68E4B" w:rsidR="00C67ED3" w:rsidRPr="00770126" w:rsidRDefault="00C67ED3" w:rsidP="00C343C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67ED3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</w:tbl>
    <w:p w14:paraId="11810DAA" w14:textId="3EEB5B15" w:rsidR="00E451C7" w:rsidRPr="00E451C7" w:rsidRDefault="00E451C7" w:rsidP="00633C3A">
      <w:pPr>
        <w:widowControl/>
        <w:jc w:val="left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 w:hint="eastAsia"/>
          <w:sz w:val="24"/>
          <w:szCs w:val="24"/>
          <w:vertAlign w:val="superscript"/>
        </w:rPr>
        <w:t>a</w:t>
      </w:r>
      <w:r w:rsidR="00633C3A" w:rsidRPr="00633C3A">
        <w:rPr>
          <w:rFonts w:ascii="Times New Roman" w:hAnsi="Times New Roman" w:cs="Times New Roman"/>
          <w:sz w:val="24"/>
          <w:szCs w:val="24"/>
        </w:rPr>
        <w:t>NPInter10412_20%, NPInter10412_40%, NPInter10412_60%, and NPInter10412_80% were randomly selected from the NPInter10412 with 20%, 40%, 60%, and 80% ratio.</w:t>
      </w:r>
      <w:r w:rsidR="00C67ED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"random" means negative samples of the dataset were generated by the "random" strategy. "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ort</w:t>
      </w:r>
      <w:proofErr w:type="gramEnd"/>
      <w:r>
        <w:rPr>
          <w:rFonts w:ascii="Times New Roman" w:hAnsi="Times New Roman" w:cs="Times New Roman"/>
          <w:sz w:val="24"/>
          <w:szCs w:val="24"/>
        </w:rPr>
        <w:t>_random</w:t>
      </w:r>
      <w:proofErr w:type="spellEnd"/>
      <w:r>
        <w:rPr>
          <w:rFonts w:ascii="Times New Roman" w:hAnsi="Times New Roman" w:cs="Times New Roman"/>
          <w:sz w:val="24"/>
          <w:szCs w:val="24"/>
        </w:rPr>
        <w:t>" means negative samples of the dataset were generated by the "</w:t>
      </w:r>
      <w:proofErr w:type="spellStart"/>
      <w:r>
        <w:rPr>
          <w:rFonts w:ascii="Times New Roman" w:hAnsi="Times New Roman" w:cs="Times New Roman"/>
          <w:sz w:val="24"/>
          <w:szCs w:val="24"/>
        </w:rPr>
        <w:t>sort_random</w:t>
      </w:r>
      <w:proofErr w:type="spellEnd"/>
      <w:r>
        <w:rPr>
          <w:rFonts w:ascii="Times New Roman" w:hAnsi="Times New Roman" w:cs="Times New Roman"/>
          <w:sz w:val="24"/>
          <w:szCs w:val="24"/>
        </w:rPr>
        <w:t>" strategy.</w:t>
      </w:r>
    </w:p>
    <w:p w14:paraId="7AB5F5C6" w14:textId="6FAA84C4" w:rsidR="00B81816" w:rsidRPr="007359CF" w:rsidRDefault="00B81816" w:rsidP="007359CF">
      <w:pPr>
        <w:widowControl/>
        <w:jc w:val="left"/>
        <w:rPr>
          <w:rFonts w:ascii="Times New Roman" w:hAnsi="Times New Roman" w:cs="Times New Roman" w:hint="eastAsia"/>
          <w:sz w:val="24"/>
          <w:szCs w:val="24"/>
        </w:rPr>
      </w:pPr>
    </w:p>
    <w:sectPr w:rsidR="00B81816" w:rsidRPr="007359CF" w:rsidSect="006C2F10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35BE1" w14:textId="77777777" w:rsidR="00851C2F" w:rsidRDefault="00851C2F" w:rsidP="009F4CAE">
      <w:r>
        <w:separator/>
      </w:r>
    </w:p>
  </w:endnote>
  <w:endnote w:type="continuationSeparator" w:id="0">
    <w:p w14:paraId="23053625" w14:textId="77777777" w:rsidR="00851C2F" w:rsidRDefault="00851C2F" w:rsidP="009F4C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CAA731" w14:textId="77777777" w:rsidR="00851C2F" w:rsidRDefault="00851C2F" w:rsidP="009F4CAE">
      <w:r>
        <w:separator/>
      </w:r>
    </w:p>
  </w:footnote>
  <w:footnote w:type="continuationSeparator" w:id="0">
    <w:p w14:paraId="5F36ABB1" w14:textId="77777777" w:rsidR="00851C2F" w:rsidRDefault="00851C2F" w:rsidP="009F4CA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xNLAwsTAwNDEzNDdR0lEKTi0uzszPAykwrAUA+ZVtiSwAAAA="/>
  </w:docVars>
  <w:rsids>
    <w:rsidRoot w:val="00972163"/>
    <w:rsid w:val="000F69CB"/>
    <w:rsid w:val="0023082A"/>
    <w:rsid w:val="002411FA"/>
    <w:rsid w:val="004F665D"/>
    <w:rsid w:val="00605136"/>
    <w:rsid w:val="00633C3A"/>
    <w:rsid w:val="006C2F10"/>
    <w:rsid w:val="007359CF"/>
    <w:rsid w:val="00770126"/>
    <w:rsid w:val="00804C0C"/>
    <w:rsid w:val="00851C2F"/>
    <w:rsid w:val="0085248F"/>
    <w:rsid w:val="00964D6B"/>
    <w:rsid w:val="00972163"/>
    <w:rsid w:val="009F4CAE"/>
    <w:rsid w:val="00A36382"/>
    <w:rsid w:val="00AD5667"/>
    <w:rsid w:val="00B81816"/>
    <w:rsid w:val="00C67ED3"/>
    <w:rsid w:val="00D2726F"/>
    <w:rsid w:val="00E300CB"/>
    <w:rsid w:val="00E42DED"/>
    <w:rsid w:val="00E45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A4D9FE"/>
  <w15:chartTrackingRefBased/>
  <w15:docId w15:val="{EAFA0B60-7844-4CC7-A6F9-395CF48BE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7216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em-">
    <w:name w:val="tem-标题"/>
    <w:basedOn w:val="a3"/>
    <w:qFormat/>
    <w:rsid w:val="004F665D"/>
    <w:pPr>
      <w:framePr w:w="10080" w:hSpace="187" w:vSpace="187" w:wrap="notBeside" w:vAnchor="text" w:hAnchor="page" w:xAlign="center" w:y="1"/>
      <w:widowControl/>
      <w:spacing w:before="0" w:after="0"/>
      <w:outlineLvl w:val="9"/>
    </w:pPr>
    <w:rPr>
      <w:rFonts w:ascii="Helvetica" w:eastAsiaTheme="minorEastAsia" w:hAnsi="Helvetica" w:cs="Times New Roman"/>
      <w:b w:val="0"/>
      <w:bCs w:val="0"/>
      <w:kern w:val="28"/>
      <w:sz w:val="48"/>
      <w:szCs w:val="48"/>
      <w:lang w:eastAsia="en-US"/>
    </w:rPr>
  </w:style>
  <w:style w:type="paragraph" w:styleId="a3">
    <w:name w:val="Title"/>
    <w:basedOn w:val="a"/>
    <w:next w:val="a"/>
    <w:link w:val="a4"/>
    <w:uiPriority w:val="10"/>
    <w:qFormat/>
    <w:rsid w:val="004F665D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4F665D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tem-0">
    <w:name w:val="tem-作者"/>
    <w:basedOn w:val="a"/>
    <w:qFormat/>
    <w:rsid w:val="004F665D"/>
    <w:pPr>
      <w:framePr w:w="9072" w:hSpace="187" w:vSpace="187" w:wrap="notBeside" w:vAnchor="text" w:hAnchor="page" w:xAlign="center" w:y="1"/>
      <w:widowControl/>
      <w:spacing w:after="320"/>
      <w:jc w:val="center"/>
    </w:pPr>
    <w:rPr>
      <w:rFonts w:ascii="Helvetica" w:hAnsi="Helvetica" w:cs="Times New Roman"/>
      <w:kern w:val="0"/>
      <w:sz w:val="22"/>
      <w:lang w:eastAsia="en-US"/>
    </w:rPr>
  </w:style>
  <w:style w:type="paragraph" w:customStyle="1" w:styleId="papertem">
    <w:name w:val="papertem"/>
    <w:basedOn w:val="tem-"/>
    <w:qFormat/>
    <w:rsid w:val="004F665D"/>
    <w:pPr>
      <w:framePr w:wrap="notBeside"/>
    </w:pPr>
  </w:style>
  <w:style w:type="table" w:customStyle="1" w:styleId="1">
    <w:name w:val="网格型1"/>
    <w:basedOn w:val="a1"/>
    <w:next w:val="a5"/>
    <w:rsid w:val="00972163"/>
    <w:rPr>
      <w:rFonts w:ascii="Times New Roman" w:eastAsia="等线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39"/>
    <w:rsid w:val="009721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">
    <w:name w:val="Table Title"/>
    <w:basedOn w:val="a"/>
    <w:rsid w:val="006C2F10"/>
    <w:pPr>
      <w:widowControl/>
      <w:jc w:val="center"/>
    </w:pPr>
    <w:rPr>
      <w:rFonts w:ascii="Helvetica" w:eastAsia="等线" w:hAnsi="Helvetica" w:cs="Times New Roman"/>
      <w:smallCaps/>
      <w:kern w:val="0"/>
      <w:sz w:val="16"/>
      <w:szCs w:val="16"/>
      <w:lang w:eastAsia="en-US"/>
    </w:rPr>
  </w:style>
  <w:style w:type="paragraph" w:styleId="a6">
    <w:name w:val="footnote text"/>
    <w:basedOn w:val="a"/>
    <w:link w:val="a7"/>
    <w:semiHidden/>
    <w:rsid w:val="006C2F10"/>
    <w:pPr>
      <w:widowControl/>
      <w:ind w:firstLine="202"/>
    </w:pPr>
    <w:rPr>
      <w:rFonts w:ascii="Helvetica" w:eastAsia="等线" w:hAnsi="Helvetica" w:cs="Times New Roman"/>
      <w:kern w:val="0"/>
      <w:sz w:val="16"/>
      <w:szCs w:val="16"/>
      <w:lang w:val="x-none" w:eastAsia="x-none"/>
    </w:rPr>
  </w:style>
  <w:style w:type="character" w:customStyle="1" w:styleId="a7">
    <w:name w:val="脚注文本 字符"/>
    <w:basedOn w:val="a0"/>
    <w:link w:val="a6"/>
    <w:semiHidden/>
    <w:rsid w:val="006C2F10"/>
    <w:rPr>
      <w:rFonts w:ascii="Helvetica" w:eastAsia="等线" w:hAnsi="Helvetica" w:cs="Times New Roman"/>
      <w:kern w:val="0"/>
      <w:sz w:val="16"/>
      <w:szCs w:val="16"/>
      <w:lang w:val="x-none" w:eastAsia="x-none"/>
    </w:rPr>
  </w:style>
  <w:style w:type="paragraph" w:styleId="a8">
    <w:name w:val="header"/>
    <w:basedOn w:val="a"/>
    <w:link w:val="a9"/>
    <w:uiPriority w:val="99"/>
    <w:unhideWhenUsed/>
    <w:rsid w:val="009F4CA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9F4CAE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9F4CA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9F4CA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136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177</Words>
  <Characters>1015</Characters>
  <Application>Microsoft Office Word</Application>
  <DocSecurity>0</DocSecurity>
  <Lines>8</Lines>
  <Paragraphs>2</Paragraphs>
  <ScaleCrop>false</ScaleCrop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han</dc:creator>
  <cp:keywords/>
  <dc:description/>
  <cp:lastModifiedBy>yu han</cp:lastModifiedBy>
  <cp:revision>7</cp:revision>
  <dcterms:created xsi:type="dcterms:W3CDTF">2021-09-17T02:39:00Z</dcterms:created>
  <dcterms:modified xsi:type="dcterms:W3CDTF">2021-09-19T03:51:00Z</dcterms:modified>
</cp:coreProperties>
</file>